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0C96C6" w14:textId="10E2CE7E" w:rsidR="007A6C3E" w:rsidRDefault="007A6C3E" w:rsidP="007A6C3E">
      <w:pPr>
        <w:pStyle w:val="ds-markdown-paragraph"/>
      </w:pPr>
      <w:r>
        <w:t xml:space="preserve">Here are 50 questions to test understanding of comparatives and superlatives. </w:t>
      </w:r>
    </w:p>
    <w:p w14:paraId="7F011C31" w14:textId="77777777" w:rsidR="007A6C3E" w:rsidRDefault="007A6C3E" w:rsidP="007A6C3E">
      <w:pPr>
        <w:pStyle w:val="ds-markdown-paragraph"/>
      </w:pPr>
      <w:r>
        <w:rPr>
          <w:rStyle w:val="lev"/>
          <w:rFonts w:eastAsiaTheme="majorEastAsia"/>
        </w:rPr>
        <w:t>Questions:</w:t>
      </w:r>
    </w:p>
    <w:p w14:paraId="68A38427" w14:textId="3E56F152" w:rsidR="007A6C3E" w:rsidRDefault="007A6C3E" w:rsidP="007A6C3E">
      <w:pPr>
        <w:pStyle w:val="ds-markdown-paragraph"/>
        <w:numPr>
          <w:ilvl w:val="0"/>
          <w:numId w:val="1"/>
        </w:numPr>
      </w:pPr>
      <w:r>
        <w:t xml:space="preserve">My sister is </w:t>
      </w:r>
      <w:r>
        <w:t>_____________________</w:t>
      </w:r>
      <w:r>
        <w:t xml:space="preserve"> than me. (tall)</w:t>
      </w:r>
    </w:p>
    <w:p w14:paraId="6411ABD9" w14:textId="0F8EBD1E" w:rsidR="007A6C3E" w:rsidRDefault="007A6C3E" w:rsidP="007A6C3E">
      <w:pPr>
        <w:pStyle w:val="ds-markdown-paragraph"/>
        <w:numPr>
          <w:ilvl w:val="0"/>
          <w:numId w:val="1"/>
        </w:numPr>
      </w:pPr>
      <w:r>
        <w:t xml:space="preserve">This is </w:t>
      </w:r>
      <w:r>
        <w:t>_____________________</w:t>
      </w:r>
      <w:r>
        <w:t xml:space="preserve"> book I've ever read. (good)</w:t>
      </w:r>
    </w:p>
    <w:p w14:paraId="14FAA250" w14:textId="1BDD06F8" w:rsidR="007A6C3E" w:rsidRDefault="007A6C3E" w:rsidP="007A6C3E">
      <w:pPr>
        <w:pStyle w:val="ds-markdown-paragraph"/>
        <w:numPr>
          <w:ilvl w:val="0"/>
          <w:numId w:val="1"/>
        </w:numPr>
      </w:pPr>
      <w:r>
        <w:t xml:space="preserve">An elephant is </w:t>
      </w:r>
      <w:r>
        <w:t>_____________________</w:t>
      </w:r>
      <w:r>
        <w:t xml:space="preserve"> than a cat. (big)</w:t>
      </w:r>
    </w:p>
    <w:p w14:paraId="6E31A1EA" w14:textId="6C75A128" w:rsidR="007A6C3E" w:rsidRDefault="007A6C3E" w:rsidP="007A6C3E">
      <w:pPr>
        <w:pStyle w:val="ds-markdown-paragraph"/>
        <w:numPr>
          <w:ilvl w:val="0"/>
          <w:numId w:val="1"/>
        </w:numPr>
      </w:pPr>
      <w:r>
        <w:t xml:space="preserve">Winter is </w:t>
      </w:r>
      <w:r>
        <w:t>_____________________</w:t>
      </w:r>
      <w:r>
        <w:t xml:space="preserve"> season of the year. (cold)</w:t>
      </w:r>
    </w:p>
    <w:p w14:paraId="011D7976" w14:textId="5D9A9F7B" w:rsidR="007A6C3E" w:rsidRDefault="007A6C3E" w:rsidP="007A6C3E">
      <w:pPr>
        <w:pStyle w:val="ds-markdown-paragraph"/>
        <w:numPr>
          <w:ilvl w:val="0"/>
          <w:numId w:val="1"/>
        </w:numPr>
      </w:pPr>
      <w:r>
        <w:t xml:space="preserve">This exercise is </w:t>
      </w:r>
      <w:r>
        <w:t>_____________________</w:t>
      </w:r>
      <w:r>
        <w:t xml:space="preserve"> than the last one. (easy)</w:t>
      </w:r>
    </w:p>
    <w:p w14:paraId="62C94343" w14:textId="6159A0F4" w:rsidR="007A6C3E" w:rsidRDefault="007A6C3E" w:rsidP="007A6C3E">
      <w:pPr>
        <w:pStyle w:val="ds-markdown-paragraph"/>
        <w:numPr>
          <w:ilvl w:val="0"/>
          <w:numId w:val="1"/>
        </w:numPr>
      </w:pPr>
      <w:r>
        <w:t xml:space="preserve">She is </w:t>
      </w:r>
      <w:r>
        <w:t>_____________________</w:t>
      </w:r>
      <w:r>
        <w:t xml:space="preserve"> person in our class. (friendly)</w:t>
      </w:r>
    </w:p>
    <w:p w14:paraId="5E263F4D" w14:textId="4E3BCC1C" w:rsidR="007A6C3E" w:rsidRDefault="007A6C3E" w:rsidP="007A6C3E">
      <w:pPr>
        <w:pStyle w:val="ds-markdown-paragraph"/>
        <w:numPr>
          <w:ilvl w:val="0"/>
          <w:numId w:val="1"/>
        </w:numPr>
      </w:pPr>
      <w:r>
        <w:t xml:space="preserve">A car is </w:t>
      </w:r>
      <w:r>
        <w:t>_____________________</w:t>
      </w:r>
      <w:r>
        <w:t xml:space="preserve"> than a bike. (expensive)</w:t>
      </w:r>
    </w:p>
    <w:p w14:paraId="7C5749BB" w14:textId="4186EAE1" w:rsidR="007A6C3E" w:rsidRDefault="007A6C3E" w:rsidP="007A6C3E">
      <w:pPr>
        <w:pStyle w:val="ds-markdown-paragraph"/>
        <w:numPr>
          <w:ilvl w:val="0"/>
          <w:numId w:val="1"/>
        </w:numPr>
      </w:pPr>
      <w:r>
        <w:t xml:space="preserve">Today is </w:t>
      </w:r>
      <w:r>
        <w:t>_____________________</w:t>
      </w:r>
      <w:r>
        <w:t xml:space="preserve"> than yesterday. (sunny)</w:t>
      </w:r>
    </w:p>
    <w:p w14:paraId="3BB48631" w14:textId="075D70CA" w:rsidR="007A6C3E" w:rsidRDefault="007A6C3E" w:rsidP="007A6C3E">
      <w:pPr>
        <w:pStyle w:val="ds-markdown-paragraph"/>
        <w:numPr>
          <w:ilvl w:val="0"/>
          <w:numId w:val="1"/>
        </w:numPr>
      </w:pPr>
      <w:r>
        <w:t xml:space="preserve">That was </w:t>
      </w:r>
      <w:r>
        <w:t>_____________________</w:t>
      </w:r>
      <w:r>
        <w:t xml:space="preserve"> movie of the year. (bad)</w:t>
      </w:r>
    </w:p>
    <w:p w14:paraId="178CD800" w14:textId="2C456D03" w:rsidR="007A6C3E" w:rsidRDefault="007A6C3E" w:rsidP="007A6C3E">
      <w:pPr>
        <w:pStyle w:val="ds-markdown-paragraph"/>
        <w:numPr>
          <w:ilvl w:val="0"/>
          <w:numId w:val="1"/>
        </w:numPr>
      </w:pPr>
      <w:r>
        <w:t xml:space="preserve">My new phone is </w:t>
      </w:r>
      <w:r>
        <w:t>_____________________</w:t>
      </w:r>
      <w:r>
        <w:t xml:space="preserve"> than my old one. (thin)</w:t>
      </w:r>
    </w:p>
    <w:p w14:paraId="11473572" w14:textId="3DE9FCE9" w:rsidR="007A6C3E" w:rsidRDefault="007A6C3E" w:rsidP="007A6C3E">
      <w:pPr>
        <w:pStyle w:val="ds-markdown-paragraph"/>
        <w:numPr>
          <w:ilvl w:val="0"/>
          <w:numId w:val="1"/>
        </w:numPr>
      </w:pPr>
      <w:r>
        <w:t xml:space="preserve">He is </w:t>
      </w:r>
      <w:r>
        <w:t>_____________________</w:t>
      </w:r>
      <w:r>
        <w:t xml:space="preserve"> runner in the school. (fast)</w:t>
      </w:r>
    </w:p>
    <w:p w14:paraId="73DA07CA" w14:textId="72DE7082" w:rsidR="007A6C3E" w:rsidRDefault="007A6C3E" w:rsidP="007A6C3E">
      <w:pPr>
        <w:pStyle w:val="ds-markdown-paragraph"/>
        <w:numPr>
          <w:ilvl w:val="0"/>
          <w:numId w:val="1"/>
        </w:numPr>
      </w:pPr>
      <w:r>
        <w:t xml:space="preserve">English is </w:t>
      </w:r>
      <w:r>
        <w:t>_____________________</w:t>
      </w:r>
      <w:r>
        <w:t xml:space="preserve"> for me than maths. (difficult)</w:t>
      </w:r>
    </w:p>
    <w:p w14:paraId="0E69C520" w14:textId="408AB7D4" w:rsidR="007A6C3E" w:rsidRDefault="007A6C3E" w:rsidP="007A6C3E">
      <w:pPr>
        <w:pStyle w:val="ds-markdown-paragraph"/>
        <w:numPr>
          <w:ilvl w:val="0"/>
          <w:numId w:val="1"/>
        </w:numPr>
      </w:pPr>
      <w:r>
        <w:t xml:space="preserve">This is </w:t>
      </w:r>
      <w:r>
        <w:t>_____________________</w:t>
      </w:r>
      <w:r>
        <w:t xml:space="preserve"> road in the city. (long)</w:t>
      </w:r>
    </w:p>
    <w:p w14:paraId="0ABC101B" w14:textId="3B347D34" w:rsidR="007A6C3E" w:rsidRDefault="007A6C3E" w:rsidP="007A6C3E">
      <w:pPr>
        <w:pStyle w:val="ds-markdown-paragraph"/>
        <w:numPr>
          <w:ilvl w:val="0"/>
          <w:numId w:val="1"/>
        </w:numPr>
      </w:pPr>
      <w:r>
        <w:t xml:space="preserve">His joke was </w:t>
      </w:r>
      <w:r>
        <w:t>_____________________</w:t>
      </w:r>
      <w:r>
        <w:t xml:space="preserve"> than hers. (funny)</w:t>
      </w:r>
    </w:p>
    <w:p w14:paraId="6BC2871D" w14:textId="7ED64F41" w:rsidR="007A6C3E" w:rsidRDefault="007A6C3E" w:rsidP="007A6C3E">
      <w:pPr>
        <w:pStyle w:val="ds-markdown-paragraph"/>
        <w:numPr>
          <w:ilvl w:val="0"/>
          <w:numId w:val="1"/>
        </w:numPr>
      </w:pPr>
      <w:r>
        <w:t xml:space="preserve">The test was </w:t>
      </w:r>
      <w:r>
        <w:t>_____________________</w:t>
      </w:r>
      <w:r>
        <w:t xml:space="preserve"> than I expected. (hard)</w:t>
      </w:r>
    </w:p>
    <w:p w14:paraId="20C6634A" w14:textId="0EE65833" w:rsidR="007A6C3E" w:rsidRDefault="007A6C3E" w:rsidP="007A6C3E">
      <w:pPr>
        <w:pStyle w:val="ds-markdown-paragraph"/>
        <w:numPr>
          <w:ilvl w:val="0"/>
          <w:numId w:val="1"/>
        </w:numPr>
      </w:pPr>
      <w:r>
        <w:t xml:space="preserve">Who is </w:t>
      </w:r>
      <w:r>
        <w:t>_____________________</w:t>
      </w:r>
      <w:r>
        <w:t xml:space="preserve"> student in your group? (old)</w:t>
      </w:r>
    </w:p>
    <w:p w14:paraId="75DBDC2E" w14:textId="6292EE2B" w:rsidR="007A6C3E" w:rsidRDefault="007A6C3E" w:rsidP="007A6C3E">
      <w:pPr>
        <w:pStyle w:val="ds-markdown-paragraph"/>
        <w:numPr>
          <w:ilvl w:val="0"/>
          <w:numId w:val="1"/>
        </w:numPr>
      </w:pPr>
      <w:r>
        <w:t xml:space="preserve">This sofa is </w:t>
      </w:r>
      <w:r>
        <w:t>_____________________</w:t>
      </w:r>
      <w:r>
        <w:t xml:space="preserve"> than that chair. (comfortable)</w:t>
      </w:r>
    </w:p>
    <w:p w14:paraId="0E9AC9CC" w14:textId="423B3C2C" w:rsidR="007A6C3E" w:rsidRDefault="007A6C3E" w:rsidP="007A6C3E">
      <w:pPr>
        <w:pStyle w:val="ds-markdown-paragraph"/>
        <w:numPr>
          <w:ilvl w:val="0"/>
          <w:numId w:val="1"/>
        </w:numPr>
      </w:pPr>
      <w:r>
        <w:t xml:space="preserve">My dad is </w:t>
      </w:r>
      <w:r>
        <w:t>_____________________</w:t>
      </w:r>
      <w:r>
        <w:t xml:space="preserve"> than my uncle. (young)</w:t>
      </w:r>
    </w:p>
    <w:p w14:paraId="633C5EF7" w14:textId="55630738" w:rsidR="007A6C3E" w:rsidRDefault="007A6C3E" w:rsidP="007A6C3E">
      <w:pPr>
        <w:pStyle w:val="ds-markdown-paragraph"/>
        <w:numPr>
          <w:ilvl w:val="0"/>
          <w:numId w:val="1"/>
        </w:numPr>
      </w:pPr>
      <w:r>
        <w:t xml:space="preserve">Which planet is </w:t>
      </w:r>
      <w:r>
        <w:t>_____________________</w:t>
      </w:r>
      <w:r>
        <w:t xml:space="preserve"> to the sun? (close)</w:t>
      </w:r>
    </w:p>
    <w:p w14:paraId="1E140AFD" w14:textId="78A5E4D9" w:rsidR="007A6C3E" w:rsidRDefault="007A6C3E" w:rsidP="007A6C3E">
      <w:pPr>
        <w:pStyle w:val="ds-markdown-paragraph"/>
        <w:numPr>
          <w:ilvl w:val="0"/>
          <w:numId w:val="1"/>
        </w:numPr>
      </w:pPr>
      <w:r>
        <w:t xml:space="preserve">She feels </w:t>
      </w:r>
      <w:r>
        <w:t>_____________________</w:t>
      </w:r>
      <w:r>
        <w:t xml:space="preserve"> today. (happy)</w:t>
      </w:r>
    </w:p>
    <w:p w14:paraId="01F65CE9" w14:textId="096B5CBB" w:rsidR="007A6C3E" w:rsidRDefault="007A6C3E" w:rsidP="007A6C3E">
      <w:pPr>
        <w:pStyle w:val="ds-markdown-paragraph"/>
        <w:numPr>
          <w:ilvl w:val="0"/>
          <w:numId w:val="1"/>
        </w:numPr>
      </w:pPr>
      <w:r>
        <w:t xml:space="preserve">This box is </w:t>
      </w:r>
      <w:r>
        <w:t>_____________________</w:t>
      </w:r>
      <w:r>
        <w:t xml:space="preserve"> than that one. (heavy)</w:t>
      </w:r>
    </w:p>
    <w:p w14:paraId="635717AE" w14:textId="50AEDDA7" w:rsidR="007A6C3E" w:rsidRDefault="007A6C3E" w:rsidP="007A6C3E">
      <w:pPr>
        <w:pStyle w:val="ds-markdown-paragraph"/>
        <w:numPr>
          <w:ilvl w:val="0"/>
          <w:numId w:val="1"/>
        </w:numPr>
      </w:pPr>
      <w:r>
        <w:t xml:space="preserve">It's </w:t>
      </w:r>
      <w:r>
        <w:t>_____________________</w:t>
      </w:r>
      <w:r>
        <w:t xml:space="preserve"> day of the summer so far. (hot)</w:t>
      </w:r>
    </w:p>
    <w:p w14:paraId="1F346188" w14:textId="6CB9B058" w:rsidR="007A6C3E" w:rsidRDefault="007A6C3E" w:rsidP="007A6C3E">
      <w:pPr>
        <w:pStyle w:val="ds-markdown-paragraph"/>
        <w:numPr>
          <w:ilvl w:val="0"/>
          <w:numId w:val="1"/>
        </w:numPr>
      </w:pPr>
      <w:r>
        <w:t xml:space="preserve">A lion is </w:t>
      </w:r>
      <w:r>
        <w:t>_____________________</w:t>
      </w:r>
      <w:r>
        <w:t xml:space="preserve"> than a rabbit. (dangerous)</w:t>
      </w:r>
    </w:p>
    <w:p w14:paraId="378E576D" w14:textId="19B75DA6" w:rsidR="007A6C3E" w:rsidRDefault="007A6C3E" w:rsidP="007A6C3E">
      <w:pPr>
        <w:pStyle w:val="ds-markdown-paragraph"/>
        <w:numPr>
          <w:ilvl w:val="0"/>
          <w:numId w:val="1"/>
        </w:numPr>
      </w:pPr>
      <w:r>
        <w:t xml:space="preserve">My street is </w:t>
      </w:r>
      <w:r>
        <w:t>_____________________</w:t>
      </w:r>
      <w:r>
        <w:t xml:space="preserve"> than your street. (quiet)</w:t>
      </w:r>
    </w:p>
    <w:p w14:paraId="6ABCD333" w14:textId="035D6721" w:rsidR="007A6C3E" w:rsidRDefault="007A6C3E" w:rsidP="007A6C3E">
      <w:pPr>
        <w:pStyle w:val="ds-markdown-paragraph"/>
        <w:numPr>
          <w:ilvl w:val="0"/>
          <w:numId w:val="1"/>
        </w:numPr>
      </w:pPr>
      <w:r>
        <w:t xml:space="preserve">This is </w:t>
      </w:r>
      <w:r>
        <w:t>_____________________</w:t>
      </w:r>
      <w:r>
        <w:t xml:space="preserve"> cake in the bakery. (cheap)</w:t>
      </w:r>
    </w:p>
    <w:p w14:paraId="68FF4D3A" w14:textId="0021A585" w:rsidR="007A6C3E" w:rsidRDefault="007A6C3E" w:rsidP="007A6C3E">
      <w:pPr>
        <w:pStyle w:val="ds-markdown-paragraph"/>
        <w:numPr>
          <w:ilvl w:val="0"/>
          <w:numId w:val="1"/>
        </w:numPr>
      </w:pPr>
      <w:r>
        <w:t xml:space="preserve">His handwriting is </w:t>
      </w:r>
      <w:r>
        <w:t>_____________________</w:t>
      </w:r>
      <w:r>
        <w:t xml:space="preserve"> than mine. (neat)</w:t>
      </w:r>
    </w:p>
    <w:p w14:paraId="25429405" w14:textId="5AE21F03" w:rsidR="007A6C3E" w:rsidRDefault="007A6C3E" w:rsidP="007A6C3E">
      <w:pPr>
        <w:pStyle w:val="ds-markdown-paragraph"/>
        <w:numPr>
          <w:ilvl w:val="0"/>
          <w:numId w:val="1"/>
        </w:numPr>
      </w:pPr>
      <w:r>
        <w:t xml:space="preserve">January is </w:t>
      </w:r>
      <w:r>
        <w:t>_____________________</w:t>
      </w:r>
      <w:r>
        <w:t xml:space="preserve"> month here. (wet)</w:t>
      </w:r>
    </w:p>
    <w:p w14:paraId="06355784" w14:textId="57EAF5EA" w:rsidR="007A6C3E" w:rsidRDefault="007A6C3E" w:rsidP="007A6C3E">
      <w:pPr>
        <w:pStyle w:val="ds-markdown-paragraph"/>
        <w:numPr>
          <w:ilvl w:val="0"/>
          <w:numId w:val="1"/>
        </w:numPr>
      </w:pPr>
      <w:r>
        <w:t xml:space="preserve">This puzzle is </w:t>
      </w:r>
      <w:r>
        <w:t>_____________________</w:t>
      </w:r>
      <w:r>
        <w:t xml:space="preserve"> than it looks. (simple)</w:t>
      </w:r>
    </w:p>
    <w:p w14:paraId="476B124F" w14:textId="61E912C9" w:rsidR="007A6C3E" w:rsidRDefault="007A6C3E" w:rsidP="007A6C3E">
      <w:pPr>
        <w:pStyle w:val="ds-markdown-paragraph"/>
        <w:numPr>
          <w:ilvl w:val="0"/>
          <w:numId w:val="1"/>
        </w:numPr>
      </w:pPr>
      <w:r>
        <w:t xml:space="preserve">That is </w:t>
      </w:r>
      <w:r>
        <w:t>_____________________</w:t>
      </w:r>
      <w:r>
        <w:t xml:space="preserve"> building in the world. (tall)</w:t>
      </w:r>
    </w:p>
    <w:p w14:paraId="71AA32BE" w14:textId="3F1BD2F8" w:rsidR="007A6C3E" w:rsidRDefault="007A6C3E" w:rsidP="007A6C3E">
      <w:pPr>
        <w:pStyle w:val="ds-markdown-paragraph"/>
        <w:numPr>
          <w:ilvl w:val="0"/>
          <w:numId w:val="1"/>
        </w:numPr>
      </w:pPr>
      <w:r>
        <w:t xml:space="preserve">My brother is </w:t>
      </w:r>
      <w:r>
        <w:t>_____________________</w:t>
      </w:r>
      <w:r>
        <w:t xml:space="preserve"> than me at drawing. (good)</w:t>
      </w:r>
    </w:p>
    <w:p w14:paraId="29699F42" w14:textId="2B5F7624" w:rsidR="007A6C3E" w:rsidRDefault="007A6C3E" w:rsidP="007A6C3E">
      <w:pPr>
        <w:pStyle w:val="ds-markdown-paragraph"/>
        <w:numPr>
          <w:ilvl w:val="0"/>
          <w:numId w:val="1"/>
        </w:numPr>
      </w:pPr>
      <w:r>
        <w:t xml:space="preserve">The airport is </w:t>
      </w:r>
      <w:r>
        <w:t>_____________________</w:t>
      </w:r>
      <w:r>
        <w:t xml:space="preserve"> from here than the train station. (far)</w:t>
      </w:r>
    </w:p>
    <w:p w14:paraId="540F60BF" w14:textId="3302EF80" w:rsidR="007A6C3E" w:rsidRDefault="007A6C3E" w:rsidP="007A6C3E">
      <w:pPr>
        <w:pStyle w:val="ds-markdown-paragraph"/>
        <w:numPr>
          <w:ilvl w:val="0"/>
          <w:numId w:val="1"/>
        </w:numPr>
      </w:pPr>
      <w:r>
        <w:t xml:space="preserve">This is </w:t>
      </w:r>
      <w:r>
        <w:t>_____________________</w:t>
      </w:r>
      <w:r>
        <w:t xml:space="preserve"> soup I have ever tasted! (delicious)</w:t>
      </w:r>
    </w:p>
    <w:p w14:paraId="6CFF5AF2" w14:textId="3D0CC88A" w:rsidR="007A6C3E" w:rsidRDefault="007A6C3E" w:rsidP="007A6C3E">
      <w:pPr>
        <w:pStyle w:val="ds-markdown-paragraph"/>
        <w:numPr>
          <w:ilvl w:val="0"/>
          <w:numId w:val="1"/>
        </w:numPr>
      </w:pPr>
      <w:r>
        <w:t xml:space="preserve">A blue whale is </w:t>
      </w:r>
      <w:r>
        <w:t>_____________________</w:t>
      </w:r>
      <w:r>
        <w:t xml:space="preserve"> animal. (large)</w:t>
      </w:r>
    </w:p>
    <w:p w14:paraId="1B50F4C5" w14:textId="07D32CDB" w:rsidR="007A6C3E" w:rsidRDefault="007A6C3E" w:rsidP="007A6C3E">
      <w:pPr>
        <w:pStyle w:val="ds-markdown-paragraph"/>
        <w:numPr>
          <w:ilvl w:val="0"/>
          <w:numId w:val="1"/>
        </w:numPr>
      </w:pPr>
      <w:r>
        <w:t xml:space="preserve">This chair is </w:t>
      </w:r>
      <w:r>
        <w:t>_____________________</w:t>
      </w:r>
      <w:r>
        <w:t xml:space="preserve"> than the other one. (safe)</w:t>
      </w:r>
    </w:p>
    <w:p w14:paraId="0BCAF0FA" w14:textId="1D45C071" w:rsidR="007A6C3E" w:rsidRDefault="007A6C3E" w:rsidP="007A6C3E">
      <w:pPr>
        <w:pStyle w:val="ds-markdown-paragraph"/>
        <w:numPr>
          <w:ilvl w:val="0"/>
          <w:numId w:val="1"/>
        </w:numPr>
      </w:pPr>
      <w:r>
        <w:t xml:space="preserve">I am </w:t>
      </w:r>
      <w:r>
        <w:t>_____________________</w:t>
      </w:r>
      <w:r>
        <w:t xml:space="preserve"> in the morning than in the evening. (busy)</w:t>
      </w:r>
    </w:p>
    <w:p w14:paraId="038B5E45" w14:textId="19CFF48A" w:rsidR="007A6C3E" w:rsidRDefault="007A6C3E" w:rsidP="007A6C3E">
      <w:pPr>
        <w:pStyle w:val="ds-markdown-paragraph"/>
        <w:numPr>
          <w:ilvl w:val="0"/>
          <w:numId w:val="1"/>
        </w:numPr>
      </w:pPr>
      <w:r>
        <w:t xml:space="preserve">Which language is </w:t>
      </w:r>
      <w:r>
        <w:t>_____________________</w:t>
      </w:r>
      <w:r>
        <w:t xml:space="preserve"> to learn? (easy)</w:t>
      </w:r>
    </w:p>
    <w:p w14:paraId="14AC406E" w14:textId="43DB2EE9" w:rsidR="007A6C3E" w:rsidRDefault="007A6C3E" w:rsidP="007A6C3E">
      <w:pPr>
        <w:pStyle w:val="ds-markdown-paragraph"/>
        <w:numPr>
          <w:ilvl w:val="0"/>
          <w:numId w:val="1"/>
        </w:numPr>
      </w:pPr>
      <w:r>
        <w:t xml:space="preserve">This story is </w:t>
      </w:r>
      <w:r>
        <w:t>_____________________</w:t>
      </w:r>
      <w:r>
        <w:t xml:space="preserve"> than the first one. (interesting)</w:t>
      </w:r>
    </w:p>
    <w:p w14:paraId="2F307AC1" w14:textId="7CB5B7AE" w:rsidR="007A6C3E" w:rsidRDefault="007A6C3E" w:rsidP="007A6C3E">
      <w:pPr>
        <w:pStyle w:val="ds-markdown-paragraph"/>
        <w:numPr>
          <w:ilvl w:val="0"/>
          <w:numId w:val="1"/>
        </w:numPr>
      </w:pPr>
      <w:r>
        <w:t xml:space="preserve">She is </w:t>
      </w:r>
      <w:r>
        <w:t>_____________________</w:t>
      </w:r>
      <w:r>
        <w:t xml:space="preserve"> when she is with friends. (relaxed)</w:t>
      </w:r>
    </w:p>
    <w:p w14:paraId="71E1F9D4" w14:textId="61A601B8" w:rsidR="007A6C3E" w:rsidRDefault="007A6C3E" w:rsidP="007A6C3E">
      <w:pPr>
        <w:pStyle w:val="ds-markdown-paragraph"/>
        <w:numPr>
          <w:ilvl w:val="0"/>
          <w:numId w:val="1"/>
        </w:numPr>
      </w:pPr>
      <w:r>
        <w:t xml:space="preserve">My grandmother tells </w:t>
      </w:r>
      <w:r>
        <w:t>_____________________</w:t>
      </w:r>
      <w:r>
        <w:t xml:space="preserve"> stories. (good)</w:t>
      </w:r>
    </w:p>
    <w:p w14:paraId="053A314E" w14:textId="7267EAF1" w:rsidR="007A6C3E" w:rsidRDefault="007A6C3E" w:rsidP="007A6C3E">
      <w:pPr>
        <w:pStyle w:val="ds-markdown-paragraph"/>
        <w:numPr>
          <w:ilvl w:val="0"/>
          <w:numId w:val="1"/>
        </w:numPr>
      </w:pPr>
      <w:r>
        <w:t xml:space="preserve">This fabric feels </w:t>
      </w:r>
      <w:r>
        <w:t>_____________________</w:t>
      </w:r>
      <w:r>
        <w:t xml:space="preserve"> than that one. (soft)</w:t>
      </w:r>
    </w:p>
    <w:p w14:paraId="24823768" w14:textId="6543BC7B" w:rsidR="007A6C3E" w:rsidRDefault="007A6C3E" w:rsidP="007A6C3E">
      <w:pPr>
        <w:pStyle w:val="ds-markdown-paragraph"/>
        <w:numPr>
          <w:ilvl w:val="0"/>
          <w:numId w:val="1"/>
        </w:numPr>
      </w:pPr>
      <w:r>
        <w:t xml:space="preserve">He arrived </w:t>
      </w:r>
      <w:r>
        <w:t>_____________________</w:t>
      </w:r>
      <w:r>
        <w:t xml:space="preserve"> than everyone else. (late)</w:t>
      </w:r>
    </w:p>
    <w:p w14:paraId="329461DB" w14:textId="637EBAF6" w:rsidR="007A6C3E" w:rsidRDefault="007A6C3E" w:rsidP="007A6C3E">
      <w:pPr>
        <w:pStyle w:val="ds-markdown-paragraph"/>
        <w:numPr>
          <w:ilvl w:val="0"/>
          <w:numId w:val="1"/>
        </w:numPr>
      </w:pPr>
      <w:r>
        <w:t xml:space="preserve">What is </w:t>
      </w:r>
      <w:r>
        <w:t>_____________________</w:t>
      </w:r>
      <w:r>
        <w:t xml:space="preserve"> continent? (small)</w:t>
      </w:r>
    </w:p>
    <w:p w14:paraId="017AD692" w14:textId="5250FA37" w:rsidR="007A6C3E" w:rsidRDefault="007A6C3E" w:rsidP="007A6C3E">
      <w:pPr>
        <w:pStyle w:val="ds-markdown-paragraph"/>
        <w:numPr>
          <w:ilvl w:val="0"/>
          <w:numId w:val="1"/>
        </w:numPr>
      </w:pPr>
      <w:r>
        <w:t xml:space="preserve">My bag became </w:t>
      </w:r>
      <w:r>
        <w:t>_____________________</w:t>
      </w:r>
      <w:r>
        <w:t xml:space="preserve"> after I bought the book. (heavy)</w:t>
      </w:r>
    </w:p>
    <w:p w14:paraId="60864181" w14:textId="06DB4722" w:rsidR="007A6C3E" w:rsidRDefault="007A6C3E" w:rsidP="007A6C3E">
      <w:pPr>
        <w:pStyle w:val="ds-markdown-paragraph"/>
        <w:numPr>
          <w:ilvl w:val="0"/>
          <w:numId w:val="1"/>
        </w:numPr>
      </w:pPr>
      <w:r>
        <w:t xml:space="preserve">This is </w:t>
      </w:r>
      <w:r>
        <w:t>_____________________</w:t>
      </w:r>
      <w:r>
        <w:t xml:space="preserve"> task of all. (important)</w:t>
      </w:r>
    </w:p>
    <w:p w14:paraId="198BE0FC" w14:textId="52CB5B27" w:rsidR="007A6C3E" w:rsidRDefault="007A6C3E" w:rsidP="007A6C3E">
      <w:pPr>
        <w:pStyle w:val="ds-markdown-paragraph"/>
        <w:numPr>
          <w:ilvl w:val="0"/>
          <w:numId w:val="1"/>
        </w:numPr>
      </w:pPr>
      <w:r>
        <w:t xml:space="preserve">His new shoes are </w:t>
      </w:r>
      <w:r>
        <w:t>_____________________</w:t>
      </w:r>
      <w:r>
        <w:t xml:space="preserve"> than his old ones. (dirty)</w:t>
      </w:r>
    </w:p>
    <w:p w14:paraId="2642F0CD" w14:textId="422E239A" w:rsidR="007A6C3E" w:rsidRDefault="007A6C3E" w:rsidP="007A6C3E">
      <w:pPr>
        <w:pStyle w:val="ds-markdown-paragraph"/>
        <w:numPr>
          <w:ilvl w:val="0"/>
          <w:numId w:val="1"/>
        </w:numPr>
      </w:pPr>
      <w:r>
        <w:t xml:space="preserve">The weather is getting </w:t>
      </w:r>
      <w:r>
        <w:t>_____________________</w:t>
      </w:r>
      <w:r>
        <w:t xml:space="preserve"> every day. (warm)</w:t>
      </w:r>
    </w:p>
    <w:p w14:paraId="711CA65C" w14:textId="70BE35F2" w:rsidR="007A6C3E" w:rsidRDefault="007A6C3E" w:rsidP="007A6C3E">
      <w:pPr>
        <w:pStyle w:val="ds-markdown-paragraph"/>
        <w:numPr>
          <w:ilvl w:val="0"/>
          <w:numId w:val="1"/>
        </w:numPr>
      </w:pPr>
      <w:r>
        <w:t xml:space="preserve">That was </w:t>
      </w:r>
      <w:r>
        <w:t>_____________________</w:t>
      </w:r>
      <w:r>
        <w:t xml:space="preserve"> mistake I could make. (bad)</w:t>
      </w:r>
    </w:p>
    <w:p w14:paraId="732718F8" w14:textId="480C32B7" w:rsidR="007A6C3E" w:rsidRDefault="007A6C3E" w:rsidP="007A6C3E">
      <w:pPr>
        <w:pStyle w:val="ds-markdown-paragraph"/>
        <w:numPr>
          <w:ilvl w:val="0"/>
          <w:numId w:val="1"/>
        </w:numPr>
      </w:pPr>
      <w:r>
        <w:t xml:space="preserve">Which is </w:t>
      </w:r>
      <w:r>
        <w:t>_____________________</w:t>
      </w:r>
      <w:r>
        <w:t xml:space="preserve"> from London, Paris or Rome? (far)</w:t>
      </w:r>
    </w:p>
    <w:p w14:paraId="3DF5E48B" w14:textId="559E5450" w:rsidR="007A6C3E" w:rsidRDefault="007A6C3E" w:rsidP="007A6C3E">
      <w:pPr>
        <w:pStyle w:val="ds-markdown-paragraph"/>
        <w:numPr>
          <w:ilvl w:val="0"/>
          <w:numId w:val="1"/>
        </w:numPr>
      </w:pPr>
      <w:r>
        <w:t xml:space="preserve">I need a </w:t>
      </w:r>
      <w:r>
        <w:t>_____________________</w:t>
      </w:r>
      <w:r>
        <w:t xml:space="preserve"> ladder to reach the ceiling. (long)</w:t>
      </w:r>
    </w:p>
    <w:p w14:paraId="1D4D8B7B" w14:textId="6AEB917F" w:rsidR="007A6C3E" w:rsidRDefault="007A6C3E" w:rsidP="007A6C3E">
      <w:pPr>
        <w:pStyle w:val="ds-markdown-paragraph"/>
        <w:numPr>
          <w:ilvl w:val="0"/>
          <w:numId w:val="1"/>
        </w:numPr>
      </w:pPr>
      <w:r>
        <w:t xml:space="preserve">She is </w:t>
      </w:r>
      <w:r>
        <w:t>_____________________</w:t>
      </w:r>
      <w:r>
        <w:t xml:space="preserve"> singer in the country. (famous)</w:t>
      </w:r>
    </w:p>
    <w:p w14:paraId="74AFE12A" w14:textId="77777777" w:rsidR="00663A68" w:rsidRDefault="00663A68"/>
    <w:sectPr w:rsidR="00663A68" w:rsidSect="007A6C3E">
      <w:pgSz w:w="11906" w:h="16838"/>
      <w:pgMar w:top="567" w:right="1418" w:bottom="567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8F5A45"/>
    <w:multiLevelType w:val="multilevel"/>
    <w:tmpl w:val="A8BA9A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258050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Q3tjAzsTS3MLW0MDJT0lEKTi0uzszPAykwrAUA+tBPMiwAAAA="/>
  </w:docVars>
  <w:rsids>
    <w:rsidRoot w:val="007A6C3E"/>
    <w:rsid w:val="00192486"/>
    <w:rsid w:val="00331D0E"/>
    <w:rsid w:val="005E3C54"/>
    <w:rsid w:val="00604AAD"/>
    <w:rsid w:val="00625501"/>
    <w:rsid w:val="00663A68"/>
    <w:rsid w:val="007A6C3E"/>
    <w:rsid w:val="008B72A0"/>
    <w:rsid w:val="008F2CA1"/>
    <w:rsid w:val="009E79CB"/>
    <w:rsid w:val="00AC42A4"/>
    <w:rsid w:val="00D12E0A"/>
    <w:rsid w:val="00DE7692"/>
    <w:rsid w:val="00E12147"/>
    <w:rsid w:val="00E6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90FCD1"/>
  <w15:chartTrackingRefBased/>
  <w15:docId w15:val="{371F4233-23E2-4994-967D-3340DD4EC7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42A4"/>
  </w:style>
  <w:style w:type="paragraph" w:styleId="Titre1">
    <w:name w:val="heading 1"/>
    <w:next w:val="Normal"/>
    <w:link w:val="Titre1Car"/>
    <w:autoRedefine/>
    <w:uiPriority w:val="9"/>
    <w:qFormat/>
    <w:rsid w:val="00604AAD"/>
    <w:pPr>
      <w:spacing w:after="500" w:line="288" w:lineRule="auto"/>
      <w:outlineLvl w:val="0"/>
    </w:pPr>
    <w:rPr>
      <w:rFonts w:eastAsia="Times New Roman" w:cs="Times New Roman"/>
      <w:b/>
      <w:bCs/>
      <w:caps/>
      <w:color w:val="000000"/>
      <w:kern w:val="0"/>
      <w14:ligatures w14:val="none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7A6C3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7A6C3E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7A6C3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7A6C3E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7A6C3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7A6C3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7A6C3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7A6C3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M2">
    <w:name w:val="toc 2"/>
    <w:basedOn w:val="Normal"/>
    <w:next w:val="Normal"/>
    <w:autoRedefine/>
    <w:uiPriority w:val="39"/>
    <w:unhideWhenUsed/>
    <w:rsid w:val="00604AAD"/>
    <w:pPr>
      <w:spacing w:after="100" w:line="278" w:lineRule="auto"/>
      <w:ind w:left="240"/>
    </w:pPr>
    <w:rPr>
      <w:rFonts w:ascii="Times New Roman" w:hAnsi="Times New Roman"/>
      <w:sz w:val="24"/>
      <w:szCs w:val="24"/>
      <w:lang w:val="fr-FR"/>
    </w:rPr>
  </w:style>
  <w:style w:type="character" w:customStyle="1" w:styleId="Titre1Car">
    <w:name w:val="Titre 1 Car"/>
    <w:basedOn w:val="Policepardfaut"/>
    <w:link w:val="Titre1"/>
    <w:uiPriority w:val="9"/>
    <w:rsid w:val="00604AAD"/>
    <w:rPr>
      <w:rFonts w:eastAsia="Times New Roman" w:cs="Times New Roman"/>
      <w:b/>
      <w:bCs/>
      <w:caps/>
      <w:color w:val="000000"/>
      <w:kern w:val="0"/>
      <w14:ligatures w14:val="none"/>
    </w:rPr>
  </w:style>
  <w:style w:type="character" w:customStyle="1" w:styleId="Titre2Car">
    <w:name w:val="Titre 2 Car"/>
    <w:basedOn w:val="Policepardfaut"/>
    <w:link w:val="Titre2"/>
    <w:uiPriority w:val="9"/>
    <w:semiHidden/>
    <w:rsid w:val="007A6C3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7A6C3E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7A6C3E"/>
    <w:rPr>
      <w:rFonts w:eastAsiaTheme="majorEastAsia" w:cstheme="majorBidi"/>
      <w:i/>
      <w:iCs/>
      <w:color w:val="2F5496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7A6C3E"/>
    <w:rPr>
      <w:rFonts w:eastAsiaTheme="majorEastAsia" w:cstheme="majorBidi"/>
      <w:color w:val="2F5496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7A6C3E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7A6C3E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7A6C3E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7A6C3E"/>
    <w:rPr>
      <w:rFonts w:eastAsiaTheme="majorEastAsia" w:cstheme="majorBidi"/>
      <w:color w:val="272727" w:themeColor="text1" w:themeTint="D8"/>
    </w:rPr>
  </w:style>
  <w:style w:type="paragraph" w:styleId="Titre">
    <w:name w:val="Title"/>
    <w:basedOn w:val="Normal"/>
    <w:next w:val="Normal"/>
    <w:link w:val="TitreCar"/>
    <w:uiPriority w:val="10"/>
    <w:qFormat/>
    <w:rsid w:val="007A6C3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7A6C3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7A6C3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7A6C3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ion">
    <w:name w:val="Quote"/>
    <w:basedOn w:val="Normal"/>
    <w:next w:val="Normal"/>
    <w:link w:val="CitationCar"/>
    <w:uiPriority w:val="29"/>
    <w:qFormat/>
    <w:rsid w:val="007A6C3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ionCar">
    <w:name w:val="Citation Car"/>
    <w:basedOn w:val="Policepardfaut"/>
    <w:link w:val="Citation"/>
    <w:uiPriority w:val="29"/>
    <w:rsid w:val="007A6C3E"/>
    <w:rPr>
      <w:i/>
      <w:iCs/>
      <w:color w:val="404040" w:themeColor="text1" w:themeTint="BF"/>
    </w:rPr>
  </w:style>
  <w:style w:type="paragraph" w:styleId="Paragraphedeliste">
    <w:name w:val="List Paragraph"/>
    <w:basedOn w:val="Normal"/>
    <w:uiPriority w:val="34"/>
    <w:qFormat/>
    <w:rsid w:val="007A6C3E"/>
    <w:pPr>
      <w:ind w:left="720"/>
      <w:contextualSpacing/>
    </w:pPr>
  </w:style>
  <w:style w:type="character" w:styleId="Accentuationintense">
    <w:name w:val="Intense Emphasis"/>
    <w:basedOn w:val="Policepardfaut"/>
    <w:uiPriority w:val="21"/>
    <w:qFormat/>
    <w:rsid w:val="007A6C3E"/>
    <w:rPr>
      <w:i/>
      <w:iCs/>
      <w:color w:val="2F5496" w:themeColor="accent1" w:themeShade="BF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7A6C3E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7A6C3E"/>
    <w:rPr>
      <w:i/>
      <w:iCs/>
      <w:color w:val="2F5496" w:themeColor="accent1" w:themeShade="BF"/>
    </w:rPr>
  </w:style>
  <w:style w:type="character" w:styleId="Rfrenceintense">
    <w:name w:val="Intense Reference"/>
    <w:basedOn w:val="Policepardfaut"/>
    <w:uiPriority w:val="32"/>
    <w:qFormat/>
    <w:rsid w:val="007A6C3E"/>
    <w:rPr>
      <w:b/>
      <w:bCs/>
      <w:smallCaps/>
      <w:color w:val="2F5496" w:themeColor="accent1" w:themeShade="BF"/>
      <w:spacing w:val="5"/>
    </w:rPr>
  </w:style>
  <w:style w:type="paragraph" w:customStyle="1" w:styleId="ds-markdown-paragraph">
    <w:name w:val="ds-markdown-paragraph"/>
    <w:basedOn w:val="Normal"/>
    <w:rsid w:val="007A6C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styleId="lev">
    <w:name w:val="Strong"/>
    <w:basedOn w:val="Policepardfaut"/>
    <w:uiPriority w:val="22"/>
    <w:qFormat/>
    <w:rsid w:val="007A6C3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61</Words>
  <Characters>2628</Characters>
  <Application>Microsoft Office Word</Application>
  <DocSecurity>0</DocSecurity>
  <Lines>21</Lines>
  <Paragraphs>6</Paragraphs>
  <ScaleCrop>false</ScaleCrop>
  <Company/>
  <LinksUpToDate>false</LinksUpToDate>
  <CharactersWithSpaces>3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sowels</dc:creator>
  <cp:keywords/>
  <dc:description/>
  <cp:lastModifiedBy>nicholas sowels</cp:lastModifiedBy>
  <cp:revision>1</cp:revision>
  <dcterms:created xsi:type="dcterms:W3CDTF">2025-12-09T07:24:00Z</dcterms:created>
  <dcterms:modified xsi:type="dcterms:W3CDTF">2025-12-09T07:26:00Z</dcterms:modified>
</cp:coreProperties>
</file>